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CDB49" w14:textId="510F3E94" w:rsidR="007B11F6" w:rsidRPr="001F4943" w:rsidRDefault="007B11F6" w:rsidP="007B11F6">
      <w:pPr>
        <w:tabs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bidi="ar-SA"/>
        </w:rPr>
      </w:pPr>
      <w:r w:rsidRPr="001F4943">
        <w:rPr>
          <w:rFonts w:ascii="Arial" w:hAnsi="Arial" w:cs="Arial"/>
          <w:b/>
          <w:bCs/>
          <w:sz w:val="24"/>
          <w:szCs w:val="24"/>
          <w:lang w:bidi="ar-SA"/>
        </w:rPr>
        <w:t>CLAIM CORRECTIONS</w:t>
      </w:r>
      <w:r w:rsidRPr="001F4943">
        <w:rPr>
          <w:rFonts w:ascii="Arial" w:hAnsi="Arial" w:cs="Arial"/>
          <w:b/>
          <w:bCs/>
          <w:sz w:val="24"/>
          <w:szCs w:val="24"/>
          <w:lang w:bidi="ar-SA"/>
        </w:rPr>
        <w:tab/>
        <w:t>8422.5</w:t>
      </w:r>
      <w:ins w:id="0" w:author="Tribble, Jerome" w:date="2020-08-26T10:28:00Z">
        <w:r w:rsidR="00E175EC" w:rsidRPr="001F4943">
          <w:rPr>
            <w:rFonts w:ascii="Arial" w:hAnsi="Arial" w:cs="Arial"/>
            <w:b/>
            <w:bCs/>
            <w:sz w:val="24"/>
            <w:szCs w:val="24"/>
            <w:lang w:bidi="ar-SA"/>
          </w:rPr>
          <w:t>0</w:t>
        </w:r>
      </w:ins>
      <w:r w:rsidRPr="001F4943">
        <w:rPr>
          <w:rFonts w:ascii="Arial" w:hAnsi="Arial" w:cs="Arial"/>
          <w:b/>
          <w:bCs/>
          <w:sz w:val="24"/>
          <w:szCs w:val="24"/>
          <w:lang w:bidi="ar-SA"/>
        </w:rPr>
        <w:t xml:space="preserve"> </w:t>
      </w:r>
    </w:p>
    <w:p w14:paraId="1CE55A69" w14:textId="3B39BA5E" w:rsidR="007B11F6" w:rsidRPr="001F4943" w:rsidRDefault="007B11F6" w:rsidP="007B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bidi="ar-SA"/>
        </w:rPr>
      </w:pPr>
      <w:r w:rsidRPr="001F4943">
        <w:rPr>
          <w:rFonts w:ascii="Arial" w:hAnsi="Arial" w:cs="Arial"/>
          <w:sz w:val="24"/>
          <w:szCs w:val="24"/>
          <w:lang w:bidi="ar-SA"/>
        </w:rPr>
        <w:t>(Revised</w:t>
      </w:r>
      <w:ins w:id="1" w:author="Tribble, Jerome" w:date="2020-08-26T10:36:00Z">
        <w:r w:rsidR="00C363EE" w:rsidRPr="001F4943">
          <w:rPr>
            <w:rFonts w:ascii="Arial" w:hAnsi="Arial" w:cs="Arial"/>
            <w:sz w:val="24"/>
            <w:szCs w:val="24"/>
            <w:lang w:bidi="ar-SA"/>
          </w:rPr>
          <w:t xml:space="preserve"> </w:t>
        </w:r>
      </w:ins>
      <w:del w:id="2" w:author="Tribble, Jerome" w:date="2020-04-17T15:51:00Z">
        <w:r w:rsidRPr="001F4943" w:rsidDel="00C90236">
          <w:rPr>
            <w:rFonts w:ascii="Arial" w:hAnsi="Arial" w:cs="Arial"/>
            <w:sz w:val="24"/>
            <w:szCs w:val="24"/>
            <w:lang w:bidi="ar-SA"/>
          </w:rPr>
          <w:delText xml:space="preserve"> </w:delText>
        </w:r>
        <w:r w:rsidR="00C90236" w:rsidRPr="001F4943" w:rsidDel="00C90236">
          <w:rPr>
            <w:rFonts w:ascii="Arial" w:hAnsi="Arial" w:cs="Arial"/>
            <w:sz w:val="24"/>
            <w:szCs w:val="24"/>
            <w:lang w:bidi="ar-SA"/>
          </w:rPr>
          <w:delText>9/1996</w:delText>
        </w:r>
      </w:del>
      <w:ins w:id="3" w:author="Tribble, Jerome" w:date="2020-10-14T10:04:00Z">
        <w:r w:rsidR="008367BF" w:rsidRPr="001F4943">
          <w:rPr>
            <w:rFonts w:ascii="Arial" w:hAnsi="Arial" w:cs="Arial"/>
            <w:sz w:val="24"/>
            <w:szCs w:val="24"/>
            <w:lang w:bidi="ar-SA"/>
          </w:rPr>
          <w:t>10</w:t>
        </w:r>
      </w:ins>
      <w:ins w:id="4" w:author="Tribble, Jerome" w:date="2020-04-17T15:51:00Z">
        <w:r w:rsidR="00C90236" w:rsidRPr="001F4943">
          <w:rPr>
            <w:rFonts w:ascii="Arial" w:hAnsi="Arial" w:cs="Arial"/>
            <w:sz w:val="24"/>
            <w:szCs w:val="24"/>
            <w:lang w:bidi="ar-SA"/>
          </w:rPr>
          <w:t>/2020</w:t>
        </w:r>
      </w:ins>
      <w:ins w:id="5" w:author="Tribble, Jerome" w:date="2020-08-26T10:36:00Z">
        <w:r w:rsidR="00C363EE" w:rsidRPr="001F4943">
          <w:rPr>
            <w:rFonts w:ascii="Arial" w:hAnsi="Arial" w:cs="Arial"/>
            <w:sz w:val="24"/>
            <w:szCs w:val="24"/>
            <w:lang w:bidi="ar-SA"/>
          </w:rPr>
          <w:t xml:space="preserve"> and Renumbered from 8422.5</w:t>
        </w:r>
      </w:ins>
      <w:r w:rsidRPr="001F4943">
        <w:rPr>
          <w:rFonts w:ascii="Arial" w:hAnsi="Arial" w:cs="Arial"/>
          <w:sz w:val="24"/>
          <w:szCs w:val="24"/>
          <w:lang w:bidi="ar-SA"/>
        </w:rPr>
        <w:t xml:space="preserve">) </w:t>
      </w:r>
    </w:p>
    <w:p w14:paraId="25CA2E49" w14:textId="77777777" w:rsidR="007B11F6" w:rsidRPr="001F4943" w:rsidRDefault="007B11F6" w:rsidP="007B11F6">
      <w:pPr>
        <w:autoSpaceDE w:val="0"/>
        <w:autoSpaceDN w:val="0"/>
        <w:adjustRightInd w:val="0"/>
        <w:spacing w:after="0" w:line="240" w:lineRule="auto"/>
        <w:rPr>
          <w:ins w:id="6" w:author="Tribble, Jerome" w:date="2020-04-01T14:32:00Z"/>
          <w:rFonts w:ascii="Arial" w:hAnsi="Arial" w:cs="Arial"/>
          <w:sz w:val="24"/>
          <w:szCs w:val="24"/>
          <w:lang w:bidi="ar-SA"/>
        </w:rPr>
      </w:pPr>
    </w:p>
    <w:p w14:paraId="102FC6C8" w14:textId="5E717CA7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7" w:author="Tribble, Jerome" w:date="2020-04-01T14:33:00Z"/>
          <w:rFonts w:ascii="Arial" w:hAnsi="Arial" w:cs="Arial"/>
          <w:sz w:val="24"/>
          <w:szCs w:val="24"/>
          <w:lang w:bidi="ar-SA"/>
        </w:rPr>
      </w:pPr>
      <w:del w:id="8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The Office of the State Controller, Division of Audits will prepare a Notice of Claim</w:delText>
        </w:r>
      </w:del>
    </w:p>
    <w:p w14:paraId="13E98DD9" w14:textId="4E2E407A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9" w:author="Tribble, Jerome" w:date="2020-04-01T14:33:00Z"/>
          <w:rFonts w:ascii="Arial" w:hAnsi="Arial" w:cs="Arial"/>
          <w:sz w:val="24"/>
          <w:szCs w:val="24"/>
          <w:lang w:bidi="ar-SA"/>
        </w:rPr>
      </w:pPr>
      <w:del w:id="10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Correction, Form AUD 16, whenever errors are detected in claims presented to that</w:delText>
        </w:r>
      </w:del>
    </w:p>
    <w:p w14:paraId="01F3713D" w14:textId="5F6C6BD3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11" w:author="Tribble, Jerome" w:date="2020-04-01T14:33:00Z"/>
          <w:rFonts w:ascii="Arial" w:hAnsi="Arial" w:cs="Arial"/>
          <w:sz w:val="24"/>
          <w:szCs w:val="24"/>
          <w:lang w:bidi="ar-SA"/>
        </w:rPr>
      </w:pPr>
      <w:del w:id="12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Office. The original of each AUD 16 will be forwarded to the submitting agency. Upon</w:delText>
        </w:r>
      </w:del>
    </w:p>
    <w:p w14:paraId="734BD57F" w14:textId="5D715FE2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13" w:author="Tribble, Jerome" w:date="2020-04-01T14:33:00Z"/>
          <w:rFonts w:ascii="Arial" w:hAnsi="Arial" w:cs="Arial"/>
          <w:sz w:val="24"/>
          <w:szCs w:val="24"/>
          <w:lang w:bidi="ar-SA"/>
        </w:rPr>
      </w:pPr>
      <w:del w:id="14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receipt of the Form AUD 16, the agency will record the correction in its claims filed</w:delText>
        </w:r>
      </w:del>
    </w:p>
    <w:p w14:paraId="3F4A6D03" w14:textId="5D3A988E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15" w:author="Tribble, Jerome" w:date="2020-04-01T14:33:00Z"/>
          <w:rFonts w:ascii="Arial" w:hAnsi="Arial" w:cs="Arial"/>
          <w:sz w:val="24"/>
          <w:szCs w:val="24"/>
          <w:lang w:bidi="ar-SA"/>
        </w:rPr>
      </w:pPr>
      <w:del w:id="16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register.</w:delText>
        </w:r>
      </w:del>
    </w:p>
    <w:p w14:paraId="56C714BD" w14:textId="2BFB77C6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17" w:author="Tribble, Jerome" w:date="2020-04-01T14:33:00Z"/>
          <w:rFonts w:ascii="Arial" w:hAnsi="Arial" w:cs="Arial"/>
          <w:sz w:val="24"/>
          <w:szCs w:val="24"/>
          <w:lang w:bidi="ar-SA"/>
        </w:rPr>
      </w:pPr>
    </w:p>
    <w:p w14:paraId="2544F105" w14:textId="3DEBC22D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18" w:author="Tribble, Jerome" w:date="2020-04-01T14:33:00Z"/>
          <w:rFonts w:ascii="Arial" w:hAnsi="Arial" w:cs="Arial"/>
          <w:sz w:val="24"/>
          <w:szCs w:val="24"/>
          <w:lang w:bidi="ar-SA"/>
        </w:rPr>
      </w:pPr>
      <w:del w:id="19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If the invoice is to be returned to the agency for correction, Office of the State Controller,</w:delText>
        </w:r>
      </w:del>
    </w:p>
    <w:p w14:paraId="60DF19FE" w14:textId="188504DA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20" w:author="Tribble, Jerome" w:date="2020-04-01T14:33:00Z"/>
          <w:rFonts w:ascii="Arial" w:hAnsi="Arial" w:cs="Arial"/>
          <w:sz w:val="24"/>
          <w:szCs w:val="24"/>
          <w:lang w:bidi="ar-SA"/>
        </w:rPr>
      </w:pPr>
      <w:del w:id="21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Division of Audits will send the Form AUD 16 and Remittance Advice to the agency with</w:delText>
        </w:r>
      </w:del>
    </w:p>
    <w:p w14:paraId="69F5028F" w14:textId="4217E421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22" w:author="Tribble, Jerome" w:date="2020-04-01T14:33:00Z"/>
          <w:rFonts w:ascii="Arial" w:hAnsi="Arial" w:cs="Arial"/>
          <w:sz w:val="24"/>
          <w:szCs w:val="24"/>
          <w:lang w:bidi="ar-SA"/>
        </w:rPr>
      </w:pPr>
      <w:del w:id="23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the related invoice. If the invoice to be returned is one of several for the same payee in</w:delText>
        </w:r>
      </w:del>
    </w:p>
    <w:p w14:paraId="77700741" w14:textId="397C5272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24" w:author="Tribble, Jerome" w:date="2020-04-01T14:33:00Z"/>
          <w:rFonts w:ascii="Arial" w:hAnsi="Arial" w:cs="Arial"/>
          <w:sz w:val="24"/>
          <w:szCs w:val="24"/>
          <w:lang w:bidi="ar-SA"/>
        </w:rPr>
      </w:pPr>
      <w:del w:id="25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one claim schedule, the Office of the State Controller, Division of Audits will correct the</w:delText>
        </w:r>
      </w:del>
    </w:p>
    <w:p w14:paraId="1FD34A9E" w14:textId="7173B834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26" w:author="Tribble, Jerome" w:date="2020-04-01T14:33:00Z"/>
          <w:rFonts w:ascii="Arial" w:hAnsi="Arial" w:cs="Arial"/>
          <w:sz w:val="24"/>
          <w:szCs w:val="24"/>
          <w:lang w:bidi="ar-SA"/>
        </w:rPr>
      </w:pPr>
      <w:del w:id="27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Remittance Advice and will send only the invoice and a Form AUD 16 to the agency.</w:delText>
        </w:r>
      </w:del>
    </w:p>
    <w:p w14:paraId="07E24893" w14:textId="7F6E8618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28" w:author="Tribble, Jerome" w:date="2020-04-01T14:33:00Z"/>
          <w:rFonts w:ascii="Arial" w:hAnsi="Arial" w:cs="Arial"/>
          <w:sz w:val="24"/>
          <w:szCs w:val="24"/>
          <w:lang w:bidi="ar-SA"/>
        </w:rPr>
      </w:pPr>
      <w:del w:id="29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The corrected Remittance Advice will be mailed with the warrant paying the adjusted</w:delText>
        </w:r>
      </w:del>
    </w:p>
    <w:p w14:paraId="0F06D339" w14:textId="04913F1C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30" w:author="Tribble, Jerome" w:date="2020-04-01T14:33:00Z"/>
          <w:rFonts w:ascii="Arial" w:hAnsi="Arial" w:cs="Arial"/>
          <w:sz w:val="24"/>
          <w:szCs w:val="24"/>
          <w:lang w:bidi="ar-SA"/>
        </w:rPr>
      </w:pPr>
      <w:del w:id="31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amount. The agency will correct its own copy of the remittance advice. If in order, a new</w:delText>
        </w:r>
      </w:del>
    </w:p>
    <w:p w14:paraId="13E1DE71" w14:textId="532ECC78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32" w:author="Tribble, Jerome" w:date="2020-04-01T14:33:00Z"/>
          <w:rFonts w:ascii="Arial" w:hAnsi="Arial" w:cs="Arial"/>
          <w:sz w:val="24"/>
          <w:szCs w:val="24"/>
          <w:lang w:bidi="ar-SA"/>
        </w:rPr>
      </w:pPr>
      <w:del w:id="33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or corrected invoice with a Remittance Advice will be submitted in a subsequent claim</w:delText>
        </w:r>
      </w:del>
    </w:p>
    <w:p w14:paraId="5B1F5962" w14:textId="1993BDA3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34" w:author="Tribble, Jerome" w:date="2020-04-01T14:33:00Z"/>
          <w:rFonts w:ascii="Arial" w:hAnsi="Arial" w:cs="Arial"/>
          <w:sz w:val="24"/>
          <w:szCs w:val="24"/>
          <w:lang w:bidi="ar-SA"/>
        </w:rPr>
      </w:pPr>
      <w:del w:id="35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schedule.</w:delText>
        </w:r>
      </w:del>
    </w:p>
    <w:p w14:paraId="2E737F90" w14:textId="53DED12F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36" w:author="Tribble, Jerome" w:date="2020-04-01T14:33:00Z"/>
          <w:rFonts w:ascii="Arial" w:hAnsi="Arial" w:cs="Arial"/>
          <w:sz w:val="24"/>
          <w:szCs w:val="24"/>
          <w:lang w:bidi="ar-SA"/>
        </w:rPr>
      </w:pPr>
    </w:p>
    <w:p w14:paraId="5CB4F79D" w14:textId="260BD00B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37" w:author="Tribble, Jerome" w:date="2020-04-01T14:33:00Z"/>
          <w:rFonts w:ascii="Arial" w:hAnsi="Arial" w:cs="Arial"/>
          <w:sz w:val="24"/>
          <w:szCs w:val="24"/>
          <w:lang w:bidi="ar-SA"/>
        </w:rPr>
      </w:pPr>
      <w:del w:id="38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The Office of the State Controller may correct an invoice and issue a warrant in an</w:delText>
        </w:r>
      </w:del>
    </w:p>
    <w:p w14:paraId="258C3B45" w14:textId="59CBC855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39" w:author="Tribble, Jerome" w:date="2020-04-01T14:33:00Z"/>
          <w:rFonts w:ascii="Arial" w:hAnsi="Arial" w:cs="Arial"/>
          <w:sz w:val="24"/>
          <w:szCs w:val="24"/>
          <w:lang w:bidi="ar-SA"/>
        </w:rPr>
      </w:pPr>
      <w:del w:id="40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amount different from that originally shown in the claim schedule. If such a correction is</w:delText>
        </w:r>
      </w:del>
    </w:p>
    <w:p w14:paraId="0FCA9BDD" w14:textId="79D15019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41" w:author="Tribble, Jerome" w:date="2020-04-01T14:33:00Z"/>
          <w:rFonts w:ascii="Arial" w:hAnsi="Arial" w:cs="Arial"/>
          <w:sz w:val="24"/>
          <w:szCs w:val="24"/>
          <w:lang w:bidi="ar-SA"/>
        </w:rPr>
      </w:pPr>
      <w:del w:id="42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made a Notice of Claim Correction, Form AUD 16, and a Notice of Correction of Invoice,</w:delText>
        </w:r>
      </w:del>
    </w:p>
    <w:p w14:paraId="6ACA1FEF" w14:textId="6DFACC82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43" w:author="Tribble, Jerome" w:date="2020-04-01T14:33:00Z"/>
          <w:rFonts w:ascii="Arial" w:hAnsi="Arial" w:cs="Arial"/>
          <w:sz w:val="24"/>
          <w:szCs w:val="24"/>
          <w:lang w:bidi="ar-SA"/>
        </w:rPr>
      </w:pPr>
      <w:del w:id="44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Std. Form 107, will be prepared by the Office of the State Controller, Division of Audits.</w:delText>
        </w:r>
      </w:del>
    </w:p>
    <w:p w14:paraId="67380BEF" w14:textId="7F19A40C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45" w:author="Tribble, Jerome" w:date="2020-04-01T14:33:00Z"/>
          <w:rFonts w:ascii="Arial" w:hAnsi="Arial" w:cs="Arial"/>
          <w:sz w:val="24"/>
          <w:szCs w:val="24"/>
          <w:lang w:bidi="ar-SA"/>
        </w:rPr>
      </w:pPr>
      <w:del w:id="46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The original of the Form AUD 16 and the Std. Form 107 will be sent to the agency</w:delText>
        </w:r>
      </w:del>
    </w:p>
    <w:p w14:paraId="6C2EB041" w14:textId="15B76C2E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47" w:author="Tribble, Jerome" w:date="2020-04-01T14:33:00Z"/>
          <w:rFonts w:ascii="Arial" w:hAnsi="Arial" w:cs="Arial"/>
          <w:sz w:val="24"/>
          <w:szCs w:val="24"/>
          <w:lang w:bidi="ar-SA"/>
        </w:rPr>
      </w:pPr>
      <w:del w:id="48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submitting the claim schedule. Upon receipt of these documents, the agency will record</w:delText>
        </w:r>
      </w:del>
    </w:p>
    <w:p w14:paraId="562CA50C" w14:textId="38BDD217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49" w:author="Tribble, Jerome" w:date="2020-04-01T14:33:00Z"/>
          <w:rFonts w:ascii="Arial" w:hAnsi="Arial" w:cs="Arial"/>
          <w:sz w:val="24"/>
          <w:szCs w:val="24"/>
          <w:lang w:bidi="ar-SA"/>
        </w:rPr>
      </w:pPr>
      <w:del w:id="50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the claim correction, correct the agency's copy of the claim schedule and remittance</w:delText>
        </w:r>
      </w:del>
    </w:p>
    <w:p w14:paraId="09C4ABE2" w14:textId="38A401A0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51" w:author="Tribble, Jerome" w:date="2020-04-01T14:33:00Z"/>
          <w:rFonts w:ascii="Arial" w:hAnsi="Arial" w:cs="Arial"/>
          <w:sz w:val="24"/>
          <w:szCs w:val="24"/>
          <w:lang w:bidi="ar-SA"/>
        </w:rPr>
      </w:pPr>
      <w:del w:id="52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advice. The original of the remittance advice will be corrected and mailed with the</w:delText>
        </w:r>
      </w:del>
    </w:p>
    <w:p w14:paraId="6CEB10C5" w14:textId="38164B8E" w:rsidR="00F314A0" w:rsidRPr="001F4943" w:rsidDel="00F314A0" w:rsidRDefault="00F314A0" w:rsidP="00F314A0">
      <w:pPr>
        <w:autoSpaceDE w:val="0"/>
        <w:autoSpaceDN w:val="0"/>
        <w:adjustRightInd w:val="0"/>
        <w:spacing w:after="0" w:line="240" w:lineRule="auto"/>
        <w:rPr>
          <w:del w:id="53" w:author="Tribble, Jerome" w:date="2020-04-01T14:33:00Z"/>
          <w:rFonts w:ascii="Arial" w:hAnsi="Arial" w:cs="Arial"/>
          <w:sz w:val="24"/>
          <w:szCs w:val="24"/>
          <w:lang w:bidi="ar-SA"/>
        </w:rPr>
      </w:pPr>
      <w:del w:id="54" w:author="Tribble, Jerome" w:date="2020-04-01T14:33:00Z">
        <w:r w:rsidRPr="001F4943" w:rsidDel="00F314A0">
          <w:rPr>
            <w:rFonts w:ascii="Arial" w:hAnsi="Arial" w:cs="Arial"/>
            <w:sz w:val="24"/>
            <w:szCs w:val="24"/>
            <w:lang w:bidi="ar-SA"/>
          </w:rPr>
          <w:delText>warrant by the Office of the State Controller.</w:delText>
        </w:r>
      </w:del>
    </w:p>
    <w:p w14:paraId="10EF3E2B" w14:textId="4A5D5410" w:rsidR="00F314A0" w:rsidRPr="001F4943" w:rsidDel="00F314A0" w:rsidRDefault="00F314A0" w:rsidP="007B11F6">
      <w:pPr>
        <w:autoSpaceDE w:val="0"/>
        <w:autoSpaceDN w:val="0"/>
        <w:adjustRightInd w:val="0"/>
        <w:spacing w:after="0" w:line="240" w:lineRule="auto"/>
        <w:rPr>
          <w:del w:id="55" w:author="Tribble, Jerome" w:date="2020-04-01T14:33:00Z"/>
          <w:rFonts w:ascii="Arial" w:hAnsi="Arial" w:cs="Arial"/>
          <w:sz w:val="24"/>
          <w:szCs w:val="24"/>
          <w:lang w:bidi="ar-SA"/>
        </w:rPr>
      </w:pPr>
    </w:p>
    <w:p w14:paraId="677DBEB7" w14:textId="75D5C710" w:rsidR="00191EF8" w:rsidRPr="001F4943" w:rsidRDefault="00C90236" w:rsidP="00191EF8">
      <w:pPr>
        <w:autoSpaceDE w:val="0"/>
        <w:autoSpaceDN w:val="0"/>
        <w:adjustRightInd w:val="0"/>
        <w:spacing w:after="0" w:line="240" w:lineRule="auto"/>
        <w:rPr>
          <w:ins w:id="56" w:author="Tribble, Jerome" w:date="2020-04-17T15:47:00Z"/>
          <w:rFonts w:ascii="Arial" w:hAnsi="Arial" w:cs="Arial"/>
          <w:color w:val="000000"/>
          <w:sz w:val="24"/>
          <w:szCs w:val="24"/>
          <w:lang w:bidi="ar-SA"/>
        </w:rPr>
      </w:pPr>
      <w:ins w:id="57" w:author="Tribble, Jerome" w:date="2020-04-17T15:46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The </w:t>
        </w:r>
      </w:ins>
      <w:del w:id="58" w:author="Tribble, Jerome" w:date="2020-04-17T15:39:00Z">
        <w:r w:rsidR="00191EF8" w:rsidRPr="001F4943" w:rsidDel="00191EF8">
          <w:rPr>
            <w:rFonts w:ascii="Arial" w:hAnsi="Arial" w:cs="Arial"/>
            <w:color w:val="000000"/>
            <w:sz w:val="24"/>
            <w:szCs w:val="24"/>
            <w:lang w:bidi="ar-SA"/>
          </w:rPr>
          <w:delText xml:space="preserve"> </w:delText>
        </w:r>
      </w:del>
      <w:ins w:id="59" w:author="Tribble, Jerome" w:date="2020-04-17T15:47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State Controller’s </w:t>
        </w:r>
      </w:ins>
      <w:ins w:id="60" w:author="Tribble, Jerome" w:date="2020-04-17T15:39:00Z"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Office (SCO), Audits Division will return or reject vouchers entered incorrectly in </w:t>
        </w:r>
        <w:proofErr w:type="spellStart"/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FI$C</w:t>
        </w:r>
      </w:ins>
      <w:ins w:id="61" w:author="Tribble, Jerome" w:date="2020-09-30T15:03:00Z">
        <w:r w:rsidR="00403A7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al</w:t>
        </w:r>
      </w:ins>
      <w:proofErr w:type="spellEnd"/>
      <w:ins w:id="62" w:author="Tribble, Jerome" w:date="2020-04-17T15:39:00Z"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 to the agency/department for review and correction using the automate</w:t>
        </w:r>
      </w:ins>
      <w:ins w:id="63" w:author="Tribble, Jerome" w:date="2020-04-17T15:40:00Z"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d system.</w:t>
        </w:r>
      </w:ins>
      <w:ins w:id="64" w:author="Tribble, Jerome" w:date="2020-04-17T15:41:00Z"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  In the case of paper claims, the SCO wil</w:t>
        </w:r>
      </w:ins>
      <w:ins w:id="65" w:author="Tribble, Jerome" w:date="2020-08-31T16:05:00Z">
        <w:r w:rsidR="0066779F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l</w:t>
        </w:r>
      </w:ins>
      <w:ins w:id="66" w:author="Tribble, Jerome" w:date="2020-04-17T15:41:00Z"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 send a claim correction or return </w:t>
        </w:r>
      </w:ins>
      <w:ins w:id="67" w:author="Tribble, Jerome" w:date="2020-04-17T15:50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l</w:t>
        </w:r>
      </w:ins>
      <w:ins w:id="68" w:author="Tribble, Jerome" w:date="2020-04-17T15:41:00Z">
        <w:r w:rsidR="00191EF8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etter along with supporting documentation to the agency/department for review and correction.</w:t>
        </w:r>
      </w:ins>
      <w:r w:rsidR="00191EF8" w:rsidRPr="001F4943">
        <w:rPr>
          <w:rFonts w:ascii="Arial" w:hAnsi="Arial" w:cs="Arial"/>
          <w:color w:val="000000"/>
          <w:sz w:val="24"/>
          <w:szCs w:val="24"/>
          <w:lang w:bidi="ar-SA"/>
        </w:rPr>
        <w:t xml:space="preserve"> </w:t>
      </w:r>
    </w:p>
    <w:p w14:paraId="2334403C" w14:textId="77777777" w:rsidR="00C90236" w:rsidRPr="001F4943" w:rsidRDefault="00C90236" w:rsidP="00191EF8">
      <w:pPr>
        <w:autoSpaceDE w:val="0"/>
        <w:autoSpaceDN w:val="0"/>
        <w:adjustRightInd w:val="0"/>
        <w:spacing w:after="0" w:line="240" w:lineRule="auto"/>
        <w:rPr>
          <w:ins w:id="69" w:author="Tribble, Jerome" w:date="2020-04-17T15:47:00Z"/>
          <w:rFonts w:ascii="Arial" w:hAnsi="Arial" w:cs="Arial"/>
          <w:color w:val="000000"/>
          <w:sz w:val="24"/>
          <w:szCs w:val="24"/>
          <w:lang w:bidi="ar-SA"/>
        </w:rPr>
      </w:pPr>
    </w:p>
    <w:p w14:paraId="2690F2D9" w14:textId="190F4DBB" w:rsidR="00C90236" w:rsidRPr="001F4943" w:rsidRDefault="00C90236" w:rsidP="00191EF8">
      <w:pPr>
        <w:autoSpaceDE w:val="0"/>
        <w:autoSpaceDN w:val="0"/>
        <w:adjustRightInd w:val="0"/>
        <w:spacing w:after="0" w:line="240" w:lineRule="auto"/>
        <w:rPr>
          <w:ins w:id="70" w:author="Tribble, Jerome" w:date="2020-04-17T15:43:00Z"/>
          <w:rFonts w:ascii="Arial" w:hAnsi="Arial" w:cs="Arial"/>
          <w:color w:val="000000"/>
          <w:sz w:val="24"/>
          <w:szCs w:val="24"/>
          <w:lang w:bidi="ar-SA"/>
        </w:rPr>
      </w:pPr>
      <w:ins w:id="71" w:author="Tribble, Jerome" w:date="2020-04-17T15:47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If the invoice to be returned is one of several for the same payee in one claim, the SCO</w:t>
        </w:r>
      </w:ins>
      <w:ins w:id="72" w:author="Tribble, Jerome" w:date="2020-09-30T15:05:00Z">
        <w:r w:rsidR="00787596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,</w:t>
        </w:r>
      </w:ins>
      <w:ins w:id="73" w:author="Tribble, Jerome" w:date="2020-04-17T15:47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 Audits Division will correct the Remittance Advice and will send only the invoice back to the agency/department.  The corrected Remittance Advice</w:t>
        </w:r>
      </w:ins>
      <w:ins w:id="74" w:author="Tribble, Jerome" w:date="2020-04-17T15:48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 STD 404C wil</w:t>
        </w:r>
      </w:ins>
      <w:ins w:id="75" w:author="Tribble, Jerome" w:date="2020-08-31T14:21:00Z">
        <w:r w:rsidR="0091666C"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l</w:t>
        </w:r>
      </w:ins>
      <w:ins w:id="76" w:author="Tribble, Jerome" w:date="2020-04-17T15:48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 xml:space="preserve"> be mailed with the warrant paying the adjusted amount.  The </w:t>
        </w:r>
      </w:ins>
      <w:ins w:id="77" w:author="Tribble, Jerome" w:date="2020-04-17T15:49:00Z">
        <w:r w:rsidRPr="001F4943">
          <w:rPr>
            <w:rFonts w:ascii="Arial" w:hAnsi="Arial" w:cs="Arial"/>
            <w:color w:val="000000"/>
            <w:sz w:val="24"/>
            <w:szCs w:val="24"/>
            <w:lang w:bidi="ar-SA"/>
          </w:rPr>
          <w:t>agency/department will correct its own copy of the remittance advice.</w:t>
        </w:r>
      </w:ins>
    </w:p>
    <w:p w14:paraId="50D60125" w14:textId="37943115" w:rsidR="00191EF8" w:rsidRPr="001F4943" w:rsidRDefault="00191EF8" w:rsidP="00191EF8">
      <w:pPr>
        <w:autoSpaceDE w:val="0"/>
        <w:autoSpaceDN w:val="0"/>
        <w:adjustRightInd w:val="0"/>
        <w:spacing w:after="0" w:line="240" w:lineRule="auto"/>
        <w:rPr>
          <w:ins w:id="78" w:author="Tribble, Jerome" w:date="2020-04-17T15:43:00Z"/>
          <w:rFonts w:ascii="Arial" w:hAnsi="Arial" w:cs="Arial"/>
          <w:color w:val="000000"/>
          <w:sz w:val="24"/>
          <w:szCs w:val="24"/>
          <w:lang w:bidi="ar-SA"/>
        </w:rPr>
      </w:pPr>
    </w:p>
    <w:p w14:paraId="2EC02E2A" w14:textId="4B2BB11E" w:rsidR="00440B51" w:rsidRPr="001F4943" w:rsidRDefault="008367BF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ins w:id="79" w:author="Tribble, Jerome" w:date="2020-10-14T10:05:00Z">
        <w:r w:rsidRPr="001F4943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412A9A0" wp14:editId="6615032C">
                  <wp:simplePos x="0" y="0"/>
                  <wp:positionH relativeFrom="column">
                    <wp:posOffset>4885579</wp:posOffset>
                  </wp:positionH>
                  <wp:positionV relativeFrom="paragraph">
                    <wp:posOffset>451872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B021DD7" w14:textId="61CF580D" w:rsidR="008367BF" w:rsidRDefault="008367BF" w:rsidP="008367BF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811C5B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  <w:bookmarkStart w:id="80" w:name="_GoBack"/>
                              <w:bookmarkEnd w:id="80"/>
                            </w:p>
                            <w:p w14:paraId="0B3F9C39" w14:textId="77777777" w:rsidR="008367BF" w:rsidRDefault="008367BF" w:rsidP="008367BF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2258E564" w14:textId="77777777" w:rsidR="008367BF" w:rsidRDefault="008367BF" w:rsidP="008367BF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412A9A0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84.7pt;margin-top:35.6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" fillcolor="window" strokecolor="#bfbfbf" strokeweight=".5pt">
                  <v:textbox>
                    <w:txbxContent>
                      <w:p w14:paraId="2B021DD7" w14:textId="61CF580D" w:rsidR="008367BF" w:rsidRDefault="008367BF" w:rsidP="008367BF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811C5B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  <w:bookmarkStart w:id="81" w:name="_GoBack"/>
                        <w:bookmarkEnd w:id="81"/>
                      </w:p>
                      <w:p w14:paraId="0B3F9C39" w14:textId="77777777" w:rsidR="008367BF" w:rsidRDefault="008367BF" w:rsidP="008367BF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2258E564" w14:textId="77777777" w:rsidR="008367BF" w:rsidRDefault="008367BF" w:rsidP="008367BF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RPr="001F4943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82" w:author="Tribble, Jerome" w:date="2020-04-15T12:02:00Z">
      <w:r>
        <w:t xml:space="preserve">SAM </w:t>
      </w:r>
    </w:ins>
    <w:ins w:id="83" w:author="Tribble, Jerome" w:date="2020-04-15T12:03:00Z">
      <w:r>
        <w:t xml:space="preserve">- </w:t>
      </w:r>
    </w:ins>
    <w:ins w:id="84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MagFAP9l63I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5676F"/>
    <w:rsid w:val="00057842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14D5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55FED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1F4943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46A53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03A78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6779F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87596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3A4C"/>
    <w:rsid w:val="007E49D4"/>
    <w:rsid w:val="007E718A"/>
    <w:rsid w:val="007F0CC4"/>
    <w:rsid w:val="007F2861"/>
    <w:rsid w:val="007F65BD"/>
    <w:rsid w:val="008037E4"/>
    <w:rsid w:val="008115C0"/>
    <w:rsid w:val="00811C5B"/>
    <w:rsid w:val="00813A16"/>
    <w:rsid w:val="008243DC"/>
    <w:rsid w:val="0082474D"/>
    <w:rsid w:val="008258D8"/>
    <w:rsid w:val="00831FC6"/>
    <w:rsid w:val="00832E05"/>
    <w:rsid w:val="008367BF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59F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66C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13B1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E76EB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1DF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1DE"/>
    <w:rsid w:val="00B8424D"/>
    <w:rsid w:val="00B8488B"/>
    <w:rsid w:val="00B84B93"/>
    <w:rsid w:val="00B87FE5"/>
    <w:rsid w:val="00B9162E"/>
    <w:rsid w:val="00B927F6"/>
    <w:rsid w:val="00B94036"/>
    <w:rsid w:val="00B95480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E6967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5B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01BF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3E36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67C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287F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A5BAB-FF6E-4148-878F-CA72B883E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6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12</cp:revision>
  <cp:lastPrinted>2004-11-15T20:06:00Z</cp:lastPrinted>
  <dcterms:created xsi:type="dcterms:W3CDTF">2020-08-31T19:52:00Z</dcterms:created>
  <dcterms:modified xsi:type="dcterms:W3CDTF">2020-10-26T20:46:00Z</dcterms:modified>
</cp:coreProperties>
</file>